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5F2EE9" w14:textId="3B6B0D46" w:rsidR="00E55D93" w:rsidRDefault="121C8B1B" w:rsidP="121C8B1B">
      <w:pPr>
        <w:rPr>
          <w:rFonts w:ascii="Aptos ExtraBold" w:hAnsi="Aptos ExtraBold"/>
        </w:rPr>
      </w:pPr>
      <w:r w:rsidRPr="121C8B1B">
        <w:rPr>
          <w:rFonts w:ascii="Aptos ExtraBold" w:hAnsi="Aptos ExtraBold"/>
        </w:rPr>
        <w:t>Name: ___________________________ Date _____      Class Period____________</w:t>
      </w:r>
    </w:p>
    <w:p w14:paraId="50DD88A0" w14:textId="170B9BA8" w:rsidR="003E532F" w:rsidRPr="00D147D4" w:rsidRDefault="003E532F" w:rsidP="00D147D4">
      <w:pPr>
        <w:jc w:val="center"/>
        <w:rPr>
          <w:rFonts w:ascii="Aptos ExtraBold" w:hAnsi="Aptos ExtraBold"/>
          <w:sz w:val="28"/>
          <w:szCs w:val="28"/>
        </w:rPr>
      </w:pPr>
      <w:r w:rsidRPr="00D147D4">
        <w:rPr>
          <w:rFonts w:ascii="Aptos ExtraBold" w:hAnsi="Aptos ExtraBold"/>
          <w:sz w:val="28"/>
          <w:szCs w:val="28"/>
        </w:rPr>
        <w:t>Lab Report Template</w:t>
      </w:r>
    </w:p>
    <w:p w14:paraId="02BB73AE" w14:textId="77777777" w:rsidR="00D147D4" w:rsidRPr="00D147D4" w:rsidRDefault="003E532F" w:rsidP="00D147D4">
      <w:pPr>
        <w:rPr>
          <w:rFonts w:ascii="Aptos ExtraBold" w:hAnsi="Aptos ExtraBold"/>
          <w:sz w:val="28"/>
          <w:szCs w:val="28"/>
        </w:rPr>
      </w:pPr>
      <w:r w:rsidRPr="00D147D4">
        <w:rPr>
          <w:rFonts w:ascii="Aptos ExtraBold" w:hAnsi="Aptos ExtraBold"/>
          <w:sz w:val="28"/>
          <w:szCs w:val="28"/>
        </w:rPr>
        <w:t>Title: ____________________________________________</w:t>
      </w:r>
      <w:r w:rsidR="00D147D4" w:rsidRPr="00D147D4">
        <w:rPr>
          <w:rFonts w:ascii="Aptos ExtraBold" w:hAnsi="Aptos ExtraBold"/>
          <w:sz w:val="28"/>
          <w:szCs w:val="28"/>
        </w:rPr>
        <w:t>__________</w:t>
      </w:r>
      <w:r w:rsidRPr="00D147D4">
        <w:rPr>
          <w:rFonts w:ascii="Aptos ExtraBold" w:hAnsi="Aptos ExtraBold"/>
          <w:sz w:val="28"/>
          <w:szCs w:val="28"/>
        </w:rPr>
        <w:t xml:space="preserve"> </w:t>
      </w:r>
      <w:r w:rsidR="00D147D4" w:rsidRPr="00D147D4">
        <w:rPr>
          <w:rFonts w:ascii="Aptos ExtraBold" w:hAnsi="Aptos ExtraBold"/>
          <w:sz w:val="28"/>
          <w:szCs w:val="28"/>
        </w:rPr>
        <w:t xml:space="preserve"> </w:t>
      </w:r>
    </w:p>
    <w:p w14:paraId="753579CA" w14:textId="659760EE" w:rsidR="00D147D4" w:rsidRPr="00D147D4" w:rsidRDefault="003E532F">
      <w:pPr>
        <w:rPr>
          <w:rFonts w:ascii="Aptos ExtraBold" w:hAnsi="Aptos ExtraBold"/>
          <w:sz w:val="28"/>
          <w:szCs w:val="28"/>
        </w:rPr>
      </w:pPr>
      <w:r w:rsidRPr="00D147D4">
        <w:rPr>
          <w:rFonts w:ascii="Aptos ExtraBold" w:hAnsi="Aptos ExtraBold"/>
          <w:sz w:val="28"/>
          <w:szCs w:val="28"/>
        </w:rPr>
        <w:t>___________________________________________</w:t>
      </w:r>
      <w:r w:rsidR="00D147D4" w:rsidRPr="00D147D4">
        <w:rPr>
          <w:rFonts w:ascii="Aptos ExtraBold" w:hAnsi="Aptos ExtraBold"/>
          <w:sz w:val="28"/>
          <w:szCs w:val="28"/>
        </w:rPr>
        <w:t>_ -</w:t>
      </w:r>
      <w:r w:rsidRPr="00D147D4">
        <w:rPr>
          <w:rFonts w:ascii="Aptos ExtraBold" w:hAnsi="Aptos ExtraBold"/>
          <w:sz w:val="28"/>
          <w:szCs w:val="28"/>
        </w:rPr>
        <w:t xml:space="preserve"> Lab # _______</w:t>
      </w:r>
    </w:p>
    <w:p w14:paraId="3866360B" w14:textId="257D9C47" w:rsidR="003E532F" w:rsidRDefault="3825644A" w:rsidP="00E55D93">
      <w:pPr>
        <w:ind w:right="864"/>
        <w:rPr>
          <w:rFonts w:ascii="Aptos ExtraBold" w:hAnsi="Aptos ExtraBold"/>
          <w:sz w:val="28"/>
          <w:szCs w:val="28"/>
        </w:rPr>
      </w:pPr>
      <w:r w:rsidRPr="3825644A">
        <w:rPr>
          <w:rFonts w:ascii="Aptos ExtraBold" w:hAnsi="Aptos ExtraBold"/>
          <w:sz w:val="28"/>
          <w:szCs w:val="28"/>
        </w:rPr>
        <w:t xml:space="preserve">Purpose/Problem/Driving Question: </w:t>
      </w:r>
    </w:p>
    <w:p w14:paraId="4ABFE615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3EEA957C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4875986D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62657A64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6A1544A3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2AEC6663" w14:textId="0B813D18" w:rsidR="00D147D4" w:rsidRP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 </w:t>
      </w:r>
    </w:p>
    <w:p w14:paraId="15FAA337" w14:textId="3A2898F0" w:rsidR="003E532F" w:rsidRDefault="003E532F" w:rsidP="00E55D93">
      <w:pPr>
        <w:ind w:right="864"/>
        <w:rPr>
          <w:rFonts w:ascii="Aptos ExtraBold" w:hAnsi="Aptos ExtraBold"/>
          <w:sz w:val="28"/>
          <w:szCs w:val="28"/>
        </w:rPr>
      </w:pPr>
      <w:r w:rsidRPr="00D147D4">
        <w:rPr>
          <w:rFonts w:ascii="Aptos ExtraBold" w:hAnsi="Aptos ExtraBold"/>
          <w:sz w:val="28"/>
          <w:szCs w:val="28"/>
        </w:rPr>
        <w:t xml:space="preserve">Hypothesis: </w:t>
      </w:r>
    </w:p>
    <w:p w14:paraId="62A28AA0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10AD05EE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58C931DC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398A99D1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153BB90D" w14:textId="3D4EAA5D" w:rsidR="00E55D93" w:rsidRDefault="7CA1E512" w:rsidP="7CA1E512">
      <w:pPr>
        <w:rPr>
          <w:rFonts w:ascii="Aptos ExtraBold" w:eastAsia="Aptos ExtraBold" w:hAnsi="Aptos ExtraBold" w:cs="Aptos ExtraBold"/>
          <w:sz w:val="32"/>
          <w:szCs w:val="32"/>
        </w:rPr>
      </w:pPr>
      <w:r w:rsidRPr="7CA1E512">
        <w:rPr>
          <w:sz w:val="28"/>
          <w:szCs w:val="28"/>
        </w:rPr>
        <w:t>___________________________________________________________________</w:t>
      </w:r>
      <w:r w:rsidRPr="7CA1E512">
        <w:rPr>
          <w:rFonts w:ascii="Aptos ExtraBold" w:eastAsia="Aptos ExtraBold" w:hAnsi="Aptos ExtraBold" w:cs="Aptos ExtraBold"/>
          <w:sz w:val="32"/>
          <w:szCs w:val="32"/>
        </w:rPr>
        <w:t xml:space="preserve">Get your teacher’s signature before </w:t>
      </w:r>
      <w:r w:rsidR="007046D4" w:rsidRPr="7CA1E512">
        <w:rPr>
          <w:rFonts w:ascii="Aptos ExtraBold" w:eastAsia="Aptos ExtraBold" w:hAnsi="Aptos ExtraBold" w:cs="Aptos ExtraBold"/>
          <w:sz w:val="32"/>
          <w:szCs w:val="32"/>
        </w:rPr>
        <w:t>beginning</w:t>
      </w:r>
      <w:r w:rsidRPr="7CA1E512">
        <w:rPr>
          <w:rFonts w:ascii="Aptos ExtraBold" w:eastAsia="Aptos ExtraBold" w:hAnsi="Aptos ExtraBold" w:cs="Aptos ExtraBold"/>
          <w:sz w:val="32"/>
          <w:szCs w:val="32"/>
        </w:rPr>
        <w:t xml:space="preserve"> your research.</w:t>
      </w:r>
    </w:p>
    <w:p w14:paraId="7B571705" w14:textId="42C7F14F" w:rsidR="00D147D4" w:rsidRP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</w:t>
      </w:r>
    </w:p>
    <w:p w14:paraId="4D4E512B" w14:textId="77777777" w:rsidR="004F64C9" w:rsidRDefault="003E532F" w:rsidP="004F64C9">
      <w:pPr>
        <w:ind w:right="864"/>
        <w:rPr>
          <w:rFonts w:ascii="Aptos ExtraBold" w:hAnsi="Aptos ExtraBold"/>
          <w:sz w:val="28"/>
          <w:szCs w:val="28"/>
        </w:rPr>
      </w:pPr>
      <w:r w:rsidRPr="00D147D4">
        <w:rPr>
          <w:rFonts w:ascii="Aptos ExtraBold" w:hAnsi="Aptos ExtraBold"/>
          <w:sz w:val="28"/>
          <w:szCs w:val="28"/>
        </w:rPr>
        <w:t xml:space="preserve">Materials: </w:t>
      </w:r>
    </w:p>
    <w:p w14:paraId="24BB5E28" w14:textId="08B5BD96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</w:t>
      </w:r>
      <w:r>
        <w:rPr>
          <w:sz w:val="28"/>
          <w:szCs w:val="28"/>
        </w:rPr>
        <w:t xml:space="preserve">  </w:t>
      </w:r>
      <w:r w:rsidRPr="00D147D4">
        <w:rPr>
          <w:sz w:val="28"/>
          <w:szCs w:val="28"/>
        </w:rPr>
        <w:t>_______________</w:t>
      </w:r>
      <w:r>
        <w:rPr>
          <w:sz w:val="28"/>
          <w:szCs w:val="28"/>
        </w:rPr>
        <w:t>________________</w:t>
      </w:r>
    </w:p>
    <w:p w14:paraId="4317E605" w14:textId="4C8388F5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</w:t>
      </w:r>
      <w:r>
        <w:rPr>
          <w:sz w:val="28"/>
          <w:szCs w:val="28"/>
        </w:rPr>
        <w:t xml:space="preserve">  </w:t>
      </w:r>
      <w:r w:rsidRPr="00D147D4">
        <w:rPr>
          <w:sz w:val="28"/>
          <w:szCs w:val="28"/>
        </w:rPr>
        <w:t>________________</w:t>
      </w:r>
      <w:r>
        <w:rPr>
          <w:sz w:val="28"/>
          <w:szCs w:val="28"/>
        </w:rPr>
        <w:t>_______________</w:t>
      </w:r>
      <w:r w:rsidRPr="00D147D4">
        <w:rPr>
          <w:sz w:val="28"/>
          <w:szCs w:val="28"/>
        </w:rPr>
        <w:t xml:space="preserve"> </w:t>
      </w:r>
    </w:p>
    <w:p w14:paraId="06E01E38" w14:textId="4ED11DFE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</w:t>
      </w:r>
      <w:r>
        <w:rPr>
          <w:sz w:val="28"/>
          <w:szCs w:val="28"/>
        </w:rPr>
        <w:t xml:space="preserve">  </w:t>
      </w:r>
      <w:r w:rsidRPr="00D147D4">
        <w:rPr>
          <w:sz w:val="28"/>
          <w:szCs w:val="28"/>
        </w:rPr>
        <w:t>________________</w:t>
      </w:r>
      <w:r>
        <w:rPr>
          <w:sz w:val="28"/>
          <w:szCs w:val="28"/>
        </w:rPr>
        <w:t>________________</w:t>
      </w:r>
    </w:p>
    <w:p w14:paraId="5EF3F9FF" w14:textId="5D21FA36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</w:t>
      </w:r>
      <w:r>
        <w:rPr>
          <w:sz w:val="28"/>
          <w:szCs w:val="28"/>
        </w:rPr>
        <w:t xml:space="preserve">  </w:t>
      </w:r>
      <w:r w:rsidRPr="00D147D4">
        <w:rPr>
          <w:sz w:val="28"/>
          <w:szCs w:val="28"/>
        </w:rPr>
        <w:t>_________________</w:t>
      </w:r>
      <w:r>
        <w:rPr>
          <w:sz w:val="28"/>
          <w:szCs w:val="28"/>
        </w:rPr>
        <w:t>_______________</w:t>
      </w:r>
      <w:r w:rsidRPr="00D147D4">
        <w:rPr>
          <w:sz w:val="28"/>
          <w:szCs w:val="28"/>
        </w:rPr>
        <w:t xml:space="preserve"> </w:t>
      </w:r>
    </w:p>
    <w:p w14:paraId="14D9A546" w14:textId="030CA428" w:rsid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</w:t>
      </w:r>
      <w:r>
        <w:rPr>
          <w:sz w:val="28"/>
          <w:szCs w:val="28"/>
        </w:rPr>
        <w:t xml:space="preserve">  </w:t>
      </w:r>
      <w:r w:rsidRPr="00D147D4">
        <w:rPr>
          <w:sz w:val="28"/>
          <w:szCs w:val="28"/>
        </w:rPr>
        <w:t>________________</w:t>
      </w:r>
      <w:r>
        <w:rPr>
          <w:sz w:val="28"/>
          <w:szCs w:val="28"/>
        </w:rPr>
        <w:t>________________</w:t>
      </w:r>
    </w:p>
    <w:p w14:paraId="5B6AEE66" w14:textId="3048B884" w:rsidR="00E55D93" w:rsidRDefault="003E532F" w:rsidP="00E55D93">
      <w:pPr>
        <w:spacing w:after="480"/>
        <w:rPr>
          <w:rFonts w:ascii="Aptos ExtraBold" w:hAnsi="Aptos ExtraBold"/>
          <w:sz w:val="28"/>
          <w:szCs w:val="28"/>
        </w:rPr>
      </w:pPr>
      <w:r w:rsidRPr="004F64C9">
        <w:rPr>
          <w:rFonts w:ascii="Aptos ExtraBold" w:hAnsi="Aptos ExtraBold"/>
          <w:sz w:val="28"/>
          <w:szCs w:val="28"/>
        </w:rPr>
        <w:lastRenderedPageBreak/>
        <w:t xml:space="preserve">Procedures: (List and number each step) </w:t>
      </w:r>
    </w:p>
    <w:p w14:paraId="3858616B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319E17FE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190B481D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60DA3608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2E57C545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7837C546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0E980D23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7A3CB12E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05663E21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3E6A3AC0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0C5CAB86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5A2CEA00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5E0F92AC" w14:textId="78084911" w:rsidR="00E55D93" w:rsidRDefault="11534F00" w:rsidP="00E55D93">
      <w:pPr>
        <w:rPr>
          <w:sz w:val="28"/>
          <w:szCs w:val="28"/>
        </w:rPr>
      </w:pPr>
      <w:r w:rsidRPr="11534F00">
        <w:rPr>
          <w:sz w:val="28"/>
          <w:szCs w:val="28"/>
        </w:rPr>
        <w:t xml:space="preserve"> __________________________________________________________________</w:t>
      </w:r>
    </w:p>
    <w:p w14:paraId="77BDF093" w14:textId="229EE287" w:rsidR="11534F00" w:rsidRPr="007046D4" w:rsidRDefault="007046D4" w:rsidP="11534F00">
      <w:pPr>
        <w:rPr>
          <w:b/>
          <w:bCs/>
          <w:sz w:val="32"/>
          <w:szCs w:val="32"/>
        </w:rPr>
      </w:pPr>
      <w:r w:rsidRPr="007046D4">
        <w:rPr>
          <w:b/>
          <w:bCs/>
          <w:sz w:val="32"/>
          <w:szCs w:val="32"/>
        </w:rPr>
        <w:t>Get experiment approval and a signature from a peer</w:t>
      </w:r>
      <w:r w:rsidR="009C4B67">
        <w:rPr>
          <w:b/>
          <w:bCs/>
          <w:sz w:val="32"/>
          <w:szCs w:val="32"/>
        </w:rPr>
        <w:t>.</w:t>
      </w:r>
    </w:p>
    <w:p w14:paraId="167AC9DF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7F9F2D60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189CB304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4E8C4CBC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7768AF8C" w14:textId="75B1BD66" w:rsidR="00E55D93" w:rsidRPr="00D147D4" w:rsidRDefault="7DA90E6E" w:rsidP="00E55D93">
      <w:pPr>
        <w:rPr>
          <w:sz w:val="28"/>
          <w:szCs w:val="28"/>
        </w:rPr>
      </w:pPr>
      <w:r w:rsidRPr="7DA90E6E">
        <w:rPr>
          <w:rFonts w:ascii="Aptos ExtraBold" w:hAnsi="Aptos ExtraBold"/>
          <w:sz w:val="28"/>
          <w:szCs w:val="28"/>
        </w:rPr>
        <w:t xml:space="preserve"> How will your procedure help you answer your driving question? ________________________________________________________________________</w:t>
      </w:r>
    </w:p>
    <w:p w14:paraId="0623733E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7FC7460C" w14:textId="76FE967B" w:rsidR="00312EBD" w:rsidRPr="00E55D93" w:rsidRDefault="11534F00" w:rsidP="11534F00">
      <w:pPr>
        <w:rPr>
          <w:sz w:val="28"/>
          <w:szCs w:val="28"/>
        </w:rPr>
      </w:pPr>
      <w:r w:rsidRPr="11534F00">
        <w:rPr>
          <w:sz w:val="28"/>
          <w:szCs w:val="28"/>
        </w:rPr>
        <w:t xml:space="preserve"> __________________________________________________________________ </w:t>
      </w:r>
    </w:p>
    <w:p w14:paraId="561680F2" w14:textId="4A52C8A3" w:rsidR="11534F00" w:rsidRDefault="11534F00" w:rsidP="11534F00">
      <w:pPr>
        <w:rPr>
          <w:sz w:val="28"/>
          <w:szCs w:val="28"/>
        </w:rPr>
      </w:pPr>
      <w:r w:rsidRPr="11534F00">
        <w:rPr>
          <w:sz w:val="28"/>
          <w:szCs w:val="28"/>
        </w:rPr>
        <w:t>__________________________________________________________________</w:t>
      </w:r>
    </w:p>
    <w:p w14:paraId="014DDBBC" w14:textId="77777777" w:rsidR="00312EBD" w:rsidRPr="009B2AEA" w:rsidRDefault="003E532F">
      <w:pPr>
        <w:rPr>
          <w:rFonts w:ascii="Aptos ExtraBold" w:hAnsi="Aptos ExtraBold"/>
          <w:sz w:val="28"/>
          <w:szCs w:val="28"/>
        </w:rPr>
      </w:pPr>
      <w:r w:rsidRPr="009B2AEA">
        <w:rPr>
          <w:rFonts w:ascii="Aptos ExtraBold" w:hAnsi="Aptos ExtraBold"/>
          <w:sz w:val="28"/>
          <w:szCs w:val="28"/>
        </w:rPr>
        <w:lastRenderedPageBreak/>
        <w:t xml:space="preserve">Observations/Data: </w:t>
      </w:r>
    </w:p>
    <w:p w14:paraId="60163ED8" w14:textId="30E59234" w:rsidR="00312EBD" w:rsidRDefault="003E532F">
      <w:pPr>
        <w:rPr>
          <w:sz w:val="20"/>
          <w:szCs w:val="20"/>
        </w:rPr>
      </w:pPr>
      <w:r w:rsidRPr="009B2AEA">
        <w:rPr>
          <w:rFonts w:ascii="Aptos ExtraBold" w:hAnsi="Aptos ExtraBold"/>
          <w:sz w:val="28"/>
          <w:szCs w:val="28"/>
        </w:rPr>
        <w:t>Chart/Table</w:t>
      </w:r>
      <w:r w:rsidRPr="00D147D4">
        <w:rPr>
          <w:sz w:val="28"/>
          <w:szCs w:val="28"/>
        </w:rPr>
        <w:t xml:space="preserve"> </w:t>
      </w:r>
      <w:r w:rsidRPr="00312EBD">
        <w:rPr>
          <w:sz w:val="20"/>
          <w:szCs w:val="20"/>
        </w:rPr>
        <w:t>(Create your own chart/table</w:t>
      </w:r>
      <w:r w:rsidR="006F485C">
        <w:rPr>
          <w:sz w:val="20"/>
          <w:szCs w:val="20"/>
        </w:rPr>
        <w:t>…, drawing</w:t>
      </w:r>
      <w:r w:rsidRPr="00312EBD">
        <w:rPr>
          <w:sz w:val="20"/>
          <w:szCs w:val="20"/>
        </w:rPr>
        <w:t xml:space="preserve"> to accommodate your data. An additional sheet of paper may be necessary) </w:t>
      </w:r>
    </w:p>
    <w:p w14:paraId="3CDFC66D" w14:textId="77777777" w:rsidR="00312EBD" w:rsidRDefault="00312EBD">
      <w:pPr>
        <w:rPr>
          <w:sz w:val="20"/>
          <w:szCs w:val="20"/>
        </w:rPr>
      </w:pPr>
    </w:p>
    <w:p w14:paraId="01F7415E" w14:textId="77777777" w:rsidR="00312EBD" w:rsidRDefault="00312EBD">
      <w:pPr>
        <w:rPr>
          <w:sz w:val="20"/>
          <w:szCs w:val="20"/>
        </w:rPr>
      </w:pPr>
    </w:p>
    <w:p w14:paraId="02565F7E" w14:textId="77777777" w:rsidR="00312EBD" w:rsidRDefault="00312EBD">
      <w:pPr>
        <w:rPr>
          <w:sz w:val="20"/>
          <w:szCs w:val="20"/>
        </w:rPr>
      </w:pPr>
    </w:p>
    <w:p w14:paraId="226F901F" w14:textId="77777777" w:rsidR="00312EBD" w:rsidRDefault="00312EBD">
      <w:pPr>
        <w:rPr>
          <w:sz w:val="20"/>
          <w:szCs w:val="20"/>
        </w:rPr>
      </w:pPr>
    </w:p>
    <w:p w14:paraId="5CE96FC0" w14:textId="77777777" w:rsidR="00312EBD" w:rsidRDefault="00312EBD">
      <w:pPr>
        <w:rPr>
          <w:sz w:val="20"/>
          <w:szCs w:val="20"/>
        </w:rPr>
      </w:pPr>
    </w:p>
    <w:p w14:paraId="43846C1A" w14:textId="77777777" w:rsidR="00312EBD" w:rsidRDefault="00312EBD">
      <w:pPr>
        <w:rPr>
          <w:sz w:val="20"/>
          <w:szCs w:val="20"/>
        </w:rPr>
      </w:pPr>
    </w:p>
    <w:p w14:paraId="0074D60C" w14:textId="77777777" w:rsidR="00312EBD" w:rsidRDefault="00312EBD">
      <w:pPr>
        <w:rPr>
          <w:sz w:val="20"/>
          <w:szCs w:val="20"/>
        </w:rPr>
      </w:pPr>
    </w:p>
    <w:p w14:paraId="5AE8D03D" w14:textId="77777777" w:rsidR="00312EBD" w:rsidRDefault="00312EBD">
      <w:pPr>
        <w:rPr>
          <w:sz w:val="20"/>
          <w:szCs w:val="20"/>
        </w:rPr>
      </w:pPr>
    </w:p>
    <w:p w14:paraId="285A14BA" w14:textId="77777777" w:rsidR="00312EBD" w:rsidRDefault="00312EBD">
      <w:pPr>
        <w:rPr>
          <w:sz w:val="20"/>
          <w:szCs w:val="20"/>
        </w:rPr>
      </w:pPr>
    </w:p>
    <w:p w14:paraId="1CDED938" w14:textId="77777777" w:rsidR="00312EBD" w:rsidRDefault="00312EBD">
      <w:pPr>
        <w:rPr>
          <w:sz w:val="20"/>
          <w:szCs w:val="20"/>
        </w:rPr>
      </w:pPr>
    </w:p>
    <w:p w14:paraId="4938D14E" w14:textId="77777777" w:rsidR="00312EBD" w:rsidRPr="009B2AEA" w:rsidRDefault="003E532F">
      <w:pPr>
        <w:rPr>
          <w:rFonts w:ascii="Aptos ExtraBold" w:hAnsi="Aptos ExtraBold"/>
          <w:sz w:val="28"/>
          <w:szCs w:val="28"/>
        </w:rPr>
      </w:pPr>
      <w:r w:rsidRPr="009B2AEA">
        <w:rPr>
          <w:rFonts w:ascii="Aptos ExtraBold" w:hAnsi="Aptos ExtraBold"/>
          <w:sz w:val="28"/>
          <w:szCs w:val="28"/>
        </w:rPr>
        <w:t xml:space="preserve">Graph 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12EBD" w14:paraId="321516BF" w14:textId="77777777" w:rsidTr="00312EBD">
        <w:tc>
          <w:tcPr>
            <w:tcW w:w="360" w:type="dxa"/>
          </w:tcPr>
          <w:p w14:paraId="56D44B9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963F9B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703EA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C2107C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A3344A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BDE078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FD36A6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CA50F1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DE524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B0705F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77DD4E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15CECB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4F22A2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94910A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310F71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CE4031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256C1F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DF7BCE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416C41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86C3AA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B1221C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1A5DF4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3736B8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DEFFCF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AC980E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F62F59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3419964" w14:textId="176377CD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09F7AB54" w14:textId="77777777" w:rsidTr="00312EBD">
        <w:tc>
          <w:tcPr>
            <w:tcW w:w="360" w:type="dxa"/>
          </w:tcPr>
          <w:p w14:paraId="6E166D0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D61735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E93492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369D74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E737EA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FCF972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9E77B8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79DBE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D11346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815073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9C2F67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77513A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17F0BB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1F21C1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2B79D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EECFEE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4FB8B5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1374F5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1EC8C8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AD73C7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E37174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2845F7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B4F81A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42D64D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C836EE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941FD4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DF6172A" w14:textId="727442E5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066C97B0" w14:textId="77777777" w:rsidTr="00312EBD">
        <w:tc>
          <w:tcPr>
            <w:tcW w:w="360" w:type="dxa"/>
          </w:tcPr>
          <w:p w14:paraId="7D7469A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60688C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3BA3B6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A856A5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4D143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70DA44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163FC0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3C96AC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13663C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E9EA7E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79D18B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0CB359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ED3085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0F2E2F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0F9176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F02F0A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ED71FC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0EDD60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F3983D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C82D39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1FD6DC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2693E2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A82A70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14F76B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08B026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FE8302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111DE8F" w14:textId="439EDF6B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16470C1A" w14:textId="77777777" w:rsidTr="00312EBD">
        <w:tc>
          <w:tcPr>
            <w:tcW w:w="360" w:type="dxa"/>
          </w:tcPr>
          <w:p w14:paraId="0F03FAE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6BE349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9F413D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3AA058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CA317D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7D72A8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486CA6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20F404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EFADEA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93C078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EF8B61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66F064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C50647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32A726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E72F4F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2B852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F9F636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C669A4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739653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FECDD8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CFA4E4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9996D9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E0DAFA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E18F1F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E08399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966F6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E210D66" w14:textId="098B9F30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2B78275F" w14:textId="77777777" w:rsidTr="00312EBD">
        <w:tc>
          <w:tcPr>
            <w:tcW w:w="360" w:type="dxa"/>
          </w:tcPr>
          <w:p w14:paraId="3EA80CC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FFDEA4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B119F6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E1D04B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A49BEB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A261FB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39C646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1C4E65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F53383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69FF4A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178F19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7D85EA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2B42D2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535B82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8E7128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3BE94C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15E073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E9000B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577866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56CF4A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FF2FB4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79E53E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0062DB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814D36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1FEA49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0FCB5E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9C460B6" w14:textId="323BE369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1E30575D" w14:textId="77777777" w:rsidTr="00312EBD">
        <w:tc>
          <w:tcPr>
            <w:tcW w:w="360" w:type="dxa"/>
          </w:tcPr>
          <w:p w14:paraId="3B8B20C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374839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7EA601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5758A2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941E9A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0ADDD0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90506D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0E47A3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40E9AA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F4F607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3349BB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447415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A3139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733E91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D81F1C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D25DBC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06E264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8CD3AB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451CE6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167218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7EEE8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C923FE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1AA996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8CBAA0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846D5C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8491E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8325F7A" w14:textId="39DC0589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79E1CF4F" w14:textId="77777777" w:rsidTr="00312EBD">
        <w:tc>
          <w:tcPr>
            <w:tcW w:w="360" w:type="dxa"/>
          </w:tcPr>
          <w:p w14:paraId="3F94488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6AF304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9DC917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DC6B6B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B5B5A0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A997B1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D13CBD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B7FD09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3BC117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F70F8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11C375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284CBE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B8ED34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14B2DF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C2F565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F1019E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7BD912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32F1F9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1DC068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0F329A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B90F55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321852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7FE85B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A5B53D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CACC4C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053C4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171463B" w14:textId="18DDE1E0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522F624A" w14:textId="77777777" w:rsidTr="00312EBD">
        <w:tc>
          <w:tcPr>
            <w:tcW w:w="360" w:type="dxa"/>
          </w:tcPr>
          <w:p w14:paraId="66DB0D6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9EDA0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51FFB3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6F451F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5F8DEA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7834EF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37840F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7609C8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7794E5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3BF828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4FE3DF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89D1CC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E65E08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563538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E88AD7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C73DAB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39A7DB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3BE02C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7CE0A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0C47E5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D30286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B89B10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C587FA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A268E7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434240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F56EE3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0625A6A" w14:textId="12E5C4DD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7B0D72F3" w14:textId="28F7FCE9" w:rsidTr="00E30E8B">
        <w:tc>
          <w:tcPr>
            <w:tcW w:w="360" w:type="dxa"/>
          </w:tcPr>
          <w:p w14:paraId="0D04285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38B2F8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DABE75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6D6308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20F4DB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024DCD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139E86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59549E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B41EC2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A377B1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D78E10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15D25E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D82F0E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36057F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21B38E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961F8A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E8C6A7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BDC5A1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CAE4EE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616196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8DA9A8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56719C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F543D2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DBC0AC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1F5E11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0C9DC3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B1128A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6EFE420F" w14:textId="1C517B3E" w:rsidTr="00E30E8B">
        <w:tc>
          <w:tcPr>
            <w:tcW w:w="360" w:type="dxa"/>
          </w:tcPr>
          <w:p w14:paraId="4DFFCBD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93CB33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8B49F0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44572B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74D84A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3E7F0A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407667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AF3E25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93EF30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F07A5B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36C6B3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159F6B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35BC81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317F7D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98CCD8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9B476C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B3D6A8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E2C029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F1B49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FA8FD9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11628E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A2C20F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9F8EE0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DCF939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F5D47D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89AE4D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949FA1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78CA831A" w14:textId="660C83CC" w:rsidTr="00E30E8B">
        <w:tc>
          <w:tcPr>
            <w:tcW w:w="360" w:type="dxa"/>
          </w:tcPr>
          <w:p w14:paraId="2B39369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CEFB2C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2AAE63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14ECF5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774B35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30FF02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57E190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1933FB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9003A5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48548B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842BCB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34F83F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86646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AC5F2A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6FA854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3D7A66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31753F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FD44D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929067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5EA0FE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F6FB58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93DBD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267068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5714C8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691531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02CC1C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012491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1FCAAD2B" w14:textId="488A6C0B" w:rsidTr="00E30E8B">
        <w:tc>
          <w:tcPr>
            <w:tcW w:w="360" w:type="dxa"/>
          </w:tcPr>
          <w:p w14:paraId="0C146D7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6B7383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DF5016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B43C1A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16A145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D9A34A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FE3B52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DAA618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C6B69E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3C9D3B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0CB306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E0D9A7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AECA5E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3A51F0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0A42B6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52202C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4D18FD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6890FF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15FAB6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E404EB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4196FD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EE485D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FEF50D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AFC0EE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2D3CD5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279695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6CABCD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0BFD4FA6" w14:textId="1ABB71BA" w:rsidTr="00E30E8B">
        <w:tc>
          <w:tcPr>
            <w:tcW w:w="360" w:type="dxa"/>
          </w:tcPr>
          <w:p w14:paraId="3D6213D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69F713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DC877C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EA894F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467A8F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7CAC30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8A9E56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8D34B4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FCDED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91F4B3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094F6F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DD40D5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B11B79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1BD4A5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5DAAD3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133481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7611D3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3AA29F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406BC7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1782D0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A63D6D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33678B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BC0A55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893FDA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076E3F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C14043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6F3C15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3DECB0E9" w14:textId="604D5E41" w:rsidTr="00E30E8B">
        <w:tc>
          <w:tcPr>
            <w:tcW w:w="360" w:type="dxa"/>
          </w:tcPr>
          <w:p w14:paraId="0FE544B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988BBF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D9F32F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F7317D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D6601A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D5A0AC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25C6D7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EDFCA0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A56C5B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7B3114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BAA9C6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B3EB31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F6988D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EB39A3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B30F30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FE6FC7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B71888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D8E73C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325C52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B09EF7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7358BB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C3CD3C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4944D6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86A74C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70E187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2CE170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7553F8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44EDFB2D" w14:textId="6C73FB48" w:rsidTr="00E30E8B">
        <w:tc>
          <w:tcPr>
            <w:tcW w:w="360" w:type="dxa"/>
          </w:tcPr>
          <w:p w14:paraId="3C4BBEE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0E758B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6444D0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54C2E3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6957C3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FCB6FC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A8CBDD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45B23E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77CAC6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82B032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524CEB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1A999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782494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C4247CB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5C8FB2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A58012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D3103E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C70249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87BEB0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4F508C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75F40FE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C4D23A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65E3755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77D740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2D9C4B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75D01A4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614C3F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  <w:tr w:rsidR="00312EBD" w14:paraId="141FE780" w14:textId="55AF07AA" w:rsidTr="00E30E8B">
        <w:tc>
          <w:tcPr>
            <w:tcW w:w="360" w:type="dxa"/>
          </w:tcPr>
          <w:p w14:paraId="78C9C37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F5B949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75FB308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D63F57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ECD0C4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B5DF503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1E8D446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C86658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AF2EAA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8AA22A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200EAB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83A2EB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B1F55EF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C308CC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4D95E87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B04EBB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6D378F6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09D4590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6C5E74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146D640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75964351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A1741D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6CF02F69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5557B5CC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0E62742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387CC1C7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  <w:tc>
          <w:tcPr>
            <w:tcW w:w="360" w:type="dxa"/>
          </w:tcPr>
          <w:p w14:paraId="2522CEFA" w14:textId="77777777" w:rsidR="00312EBD" w:rsidRDefault="00312EBD" w:rsidP="00312EBD">
            <w:pPr>
              <w:rPr>
                <w:sz w:val="28"/>
                <w:szCs w:val="28"/>
              </w:rPr>
            </w:pPr>
          </w:p>
        </w:tc>
      </w:tr>
    </w:tbl>
    <w:p w14:paraId="47287D67" w14:textId="3E3E1E10" w:rsidR="00312EBD" w:rsidRDefault="00312EBD" w:rsidP="11534F00">
      <w:pPr>
        <w:rPr>
          <w:sz w:val="28"/>
          <w:szCs w:val="28"/>
        </w:rPr>
      </w:pPr>
    </w:p>
    <w:p w14:paraId="2EA8E0B7" w14:textId="3031DC80" w:rsidR="00312EBD" w:rsidRDefault="003E532F">
      <w:pPr>
        <w:rPr>
          <w:sz w:val="28"/>
          <w:szCs w:val="28"/>
        </w:rPr>
      </w:pPr>
      <w:r w:rsidRPr="009B2AEA">
        <w:rPr>
          <w:rFonts w:ascii="Aptos ExtraBold" w:hAnsi="Aptos ExtraBold"/>
          <w:sz w:val="28"/>
          <w:szCs w:val="28"/>
        </w:rPr>
        <w:lastRenderedPageBreak/>
        <w:t>Verbal Description of Data</w:t>
      </w:r>
      <w:r w:rsidRPr="00D147D4">
        <w:rPr>
          <w:sz w:val="28"/>
          <w:szCs w:val="28"/>
        </w:rPr>
        <w:t xml:space="preserve"> _________________________________________________</w:t>
      </w:r>
      <w:r w:rsidR="00E55D93">
        <w:rPr>
          <w:sz w:val="28"/>
          <w:szCs w:val="28"/>
        </w:rPr>
        <w:t>__________________</w:t>
      </w:r>
    </w:p>
    <w:p w14:paraId="2BC48645" w14:textId="1C06462B" w:rsidR="003E532F" w:rsidRPr="00D147D4" w:rsidRDefault="003E532F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 w:rsidR="00E55D93"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2A436C0B" w14:textId="04911D76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7794BCA9" w14:textId="21463DF3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1AEE8572" w14:textId="61C2FB39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4B8231B7" w14:textId="77BA8B19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13A97D89" w14:textId="47A784C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1FA7DE7B" w14:textId="7986061D" w:rsidR="00E55D93" w:rsidRDefault="11534F00">
      <w:pPr>
        <w:rPr>
          <w:sz w:val="28"/>
          <w:szCs w:val="28"/>
        </w:rPr>
      </w:pPr>
      <w:r w:rsidRPr="11534F00">
        <w:rPr>
          <w:sz w:val="28"/>
          <w:szCs w:val="28"/>
        </w:rPr>
        <w:t xml:space="preserve"> __________________________________________________________________ </w:t>
      </w:r>
    </w:p>
    <w:p w14:paraId="637F2B1A" w14:textId="77777777" w:rsidR="00E55D93" w:rsidRPr="009B2AEA" w:rsidRDefault="003E532F" w:rsidP="00E55D93">
      <w:pPr>
        <w:rPr>
          <w:rFonts w:ascii="Aptos ExtraBold" w:hAnsi="Aptos ExtraBold"/>
          <w:sz w:val="28"/>
          <w:szCs w:val="28"/>
        </w:rPr>
      </w:pPr>
      <w:r w:rsidRPr="00D147D4">
        <w:rPr>
          <w:sz w:val="28"/>
          <w:szCs w:val="28"/>
        </w:rPr>
        <w:t xml:space="preserve"> </w:t>
      </w:r>
      <w:r w:rsidRPr="009B2AEA">
        <w:rPr>
          <w:rFonts w:ascii="Aptos ExtraBold" w:hAnsi="Aptos ExtraBold"/>
          <w:sz w:val="28"/>
          <w:szCs w:val="28"/>
        </w:rPr>
        <w:t>Conclusion:</w:t>
      </w:r>
    </w:p>
    <w:p w14:paraId="7BE4A27F" w14:textId="007C8495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0D3ADE72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26747C14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5DC8DBBD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7DA2BEA5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6778A9BD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1B14A3C9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01DC0D9F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1B0BD539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2FFFB8F6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00677343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1BBD862B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50D0D545" w14:textId="77777777" w:rsidR="00E55D93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>_________________________________________________</w:t>
      </w:r>
      <w:r>
        <w:rPr>
          <w:sz w:val="28"/>
          <w:szCs w:val="28"/>
        </w:rPr>
        <w:t>__________________</w:t>
      </w:r>
    </w:p>
    <w:p w14:paraId="7692A263" w14:textId="77777777" w:rsidR="00E55D93" w:rsidRPr="00D147D4" w:rsidRDefault="00E55D93" w:rsidP="00E55D93">
      <w:pPr>
        <w:rPr>
          <w:sz w:val="28"/>
          <w:szCs w:val="28"/>
        </w:rPr>
      </w:pPr>
      <w:r w:rsidRPr="00D147D4">
        <w:rPr>
          <w:sz w:val="28"/>
          <w:szCs w:val="28"/>
        </w:rPr>
        <w:t xml:space="preserve"> _________________________________________________</w:t>
      </w:r>
      <w:r>
        <w:rPr>
          <w:sz w:val="28"/>
          <w:szCs w:val="28"/>
        </w:rPr>
        <w:t>_________________</w:t>
      </w:r>
      <w:r w:rsidRPr="00D147D4">
        <w:rPr>
          <w:sz w:val="28"/>
          <w:szCs w:val="28"/>
        </w:rPr>
        <w:t xml:space="preserve"> </w:t>
      </w:r>
    </w:p>
    <w:p w14:paraId="1A7D80B8" w14:textId="26F75C35" w:rsidR="005F5FFA" w:rsidRDefault="00E55D93">
      <w:r w:rsidRPr="00D147D4">
        <w:rPr>
          <w:sz w:val="28"/>
          <w:szCs w:val="28"/>
        </w:rPr>
        <w:t xml:space="preserve"> </w:t>
      </w:r>
    </w:p>
    <w:sectPr w:rsidR="005F5FF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A6338D" w14:textId="77777777" w:rsidR="00C239BF" w:rsidRDefault="00C239BF" w:rsidP="009C4B67">
      <w:pPr>
        <w:spacing w:after="0" w:line="240" w:lineRule="auto"/>
      </w:pPr>
      <w:r>
        <w:separator/>
      </w:r>
    </w:p>
  </w:endnote>
  <w:endnote w:type="continuationSeparator" w:id="0">
    <w:p w14:paraId="40D793A0" w14:textId="77777777" w:rsidR="00C239BF" w:rsidRDefault="00C239BF" w:rsidP="009C4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ExtraBold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D6982" w14:textId="77777777" w:rsidR="009C4B67" w:rsidRDefault="009C4B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EC379B" w14:textId="77777777" w:rsidR="009C4B67" w:rsidRDefault="009C4B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18C46E" w14:textId="77777777" w:rsidR="009C4B67" w:rsidRDefault="009C4B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98373D" w14:textId="77777777" w:rsidR="00C239BF" w:rsidRDefault="00C239BF" w:rsidP="009C4B67">
      <w:pPr>
        <w:spacing w:after="0" w:line="240" w:lineRule="auto"/>
      </w:pPr>
      <w:r>
        <w:separator/>
      </w:r>
    </w:p>
  </w:footnote>
  <w:footnote w:type="continuationSeparator" w:id="0">
    <w:p w14:paraId="57EE086D" w14:textId="77777777" w:rsidR="00C239BF" w:rsidRDefault="00C239BF" w:rsidP="009C4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2627C" w14:textId="77777777" w:rsidR="009C4B67" w:rsidRDefault="009C4B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CB1F73" w14:textId="03A48FE1" w:rsidR="009C4B67" w:rsidRDefault="009C4B67">
    <w:pPr>
      <w:pStyle w:val="Header"/>
    </w:pPr>
    <w:r w:rsidRPr="009C4B67">
      <mc:AlternateContent>
        <mc:Choice Requires="wpg">
          <w:drawing>
            <wp:anchor distT="0" distB="0" distL="114300" distR="114300" simplePos="0" relativeHeight="251659264" behindDoc="0" locked="0" layoutInCell="1" allowOverlap="1" wp14:anchorId="5B306E19" wp14:editId="20B032F0">
              <wp:simplePos x="0" y="0"/>
              <wp:positionH relativeFrom="column">
                <wp:posOffset>1546860</wp:posOffset>
              </wp:positionH>
              <wp:positionV relativeFrom="paragraph">
                <wp:posOffset>-22860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79055333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D2655" w14:textId="77777777" w:rsidR="009C4B67" w:rsidRDefault="009C4B67" w:rsidP="009C4B67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  <w14:ligatures w14:val="none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736707946" name="Right Triangle 736707946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16218538" name="Picture 116218538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63198170" name="Picture 1163198170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B306E19" id="Group 7" o:spid="_x0000_s1026" style="position:absolute;margin-left:121.8pt;margin-top:-18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" stroked="f">
                <v:textbox style="mso-fit-shape-to-text:t">
                  <w:txbxContent>
                    <w:p w14:paraId="6EAD2655" w14:textId="77777777" w:rsidR="009C4B67" w:rsidRDefault="009C4B67" w:rsidP="009C4B67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  <w14:ligatures w14:val="none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736707946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6218538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163198170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B619C3" w14:textId="77777777" w:rsidR="009C4B67" w:rsidRDefault="009C4B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yMDW1NDM3NbAwMjRQ0lEKTi0uzszPAykwrAUAefi7TSwAAAA="/>
  </w:docVars>
  <w:rsids>
    <w:rsidRoot w:val="003E532F"/>
    <w:rsid w:val="00233258"/>
    <w:rsid w:val="00312EBD"/>
    <w:rsid w:val="003E532F"/>
    <w:rsid w:val="004F64C9"/>
    <w:rsid w:val="005F5FFA"/>
    <w:rsid w:val="006F485C"/>
    <w:rsid w:val="007046D4"/>
    <w:rsid w:val="00933CCA"/>
    <w:rsid w:val="009B2AEA"/>
    <w:rsid w:val="009C4B67"/>
    <w:rsid w:val="00C239BF"/>
    <w:rsid w:val="00D147D4"/>
    <w:rsid w:val="00E55D93"/>
    <w:rsid w:val="11534F00"/>
    <w:rsid w:val="121C8B1B"/>
    <w:rsid w:val="3825644A"/>
    <w:rsid w:val="7CA1E512"/>
    <w:rsid w:val="7DA9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02CB1"/>
  <w15:chartTrackingRefBased/>
  <w15:docId w15:val="{BAD86163-1099-4B12-BAB4-48DF0DE67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4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B67"/>
  </w:style>
  <w:style w:type="paragraph" w:styleId="Footer">
    <w:name w:val="footer"/>
    <w:basedOn w:val="Normal"/>
    <w:link w:val="FooterChar"/>
    <w:uiPriority w:val="99"/>
    <w:unhideWhenUsed/>
    <w:rsid w:val="009C4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65</Words>
  <Characters>4365</Characters>
  <Application>Microsoft Office Word</Application>
  <DocSecurity>0</DocSecurity>
  <Lines>36</Lines>
  <Paragraphs>10</Paragraphs>
  <ScaleCrop>false</ScaleCrop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ard</dc:creator>
  <cp:keywords/>
  <dc:description/>
  <cp:lastModifiedBy>Michelle Hudson</cp:lastModifiedBy>
  <cp:revision>9</cp:revision>
  <cp:lastPrinted>2024-01-09T17:10:00Z</cp:lastPrinted>
  <dcterms:created xsi:type="dcterms:W3CDTF">2023-11-04T15:31:00Z</dcterms:created>
  <dcterms:modified xsi:type="dcterms:W3CDTF">2024-02-23T23:48:00Z</dcterms:modified>
</cp:coreProperties>
</file>